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FA04265" w14:textId="74A659D2" w:rsidR="00A11686" w:rsidRPr="00C12559" w:rsidRDefault="00785BFA" w:rsidP="00785BFA">
      <w:pPr>
        <w:spacing w:after="0" w:line="240" w:lineRule="auto"/>
        <w:jc w:val="center"/>
        <w:rPr>
          <w:b/>
          <w:bCs/>
          <w:sz w:val="28"/>
          <w:szCs w:val="28"/>
          <w:lang w:val="sv-SE"/>
        </w:rPr>
      </w:pPr>
      <w:r w:rsidRPr="00785BFA">
        <w:rPr>
          <w:b/>
          <w:bCs/>
          <w:sz w:val="28"/>
          <w:szCs w:val="28"/>
        </w:rPr>
        <w:t xml:space="preserve">Rubrik Nilai Asesmen </w:t>
      </w:r>
      <w:r w:rsidR="000F3C39" w:rsidRPr="00C12559">
        <w:rPr>
          <w:b/>
          <w:bCs/>
          <w:sz w:val="28"/>
          <w:szCs w:val="28"/>
          <w:lang w:val="sv-SE"/>
        </w:rPr>
        <w:t>3</w:t>
      </w:r>
    </w:p>
    <w:p w14:paraId="07D9DA25" w14:textId="0B0C23EE" w:rsidR="00785BFA" w:rsidRPr="00785BFA" w:rsidRDefault="00785BFA" w:rsidP="00785BFA">
      <w:pPr>
        <w:jc w:val="center"/>
        <w:rPr>
          <w:b/>
          <w:bCs/>
          <w:sz w:val="28"/>
          <w:szCs w:val="28"/>
        </w:rPr>
      </w:pPr>
      <w:r w:rsidRPr="00785BFA">
        <w:rPr>
          <w:b/>
          <w:bCs/>
          <w:sz w:val="28"/>
          <w:szCs w:val="28"/>
        </w:rPr>
        <w:t>Pemrograman untuk Perangkat Bergerak 1</w:t>
      </w:r>
    </w:p>
    <w:p w14:paraId="6BCB1010" w14:textId="68343543" w:rsidR="00785BFA" w:rsidRPr="00785BFA" w:rsidRDefault="00785BFA"/>
    <w:tbl>
      <w:tblPr>
        <w:tblStyle w:val="TableGrid"/>
        <w:tblW w:w="0" w:type="auto"/>
        <w:tblCellMar>
          <w:top w:w="57" w:type="dxa"/>
          <w:bottom w:w="57" w:type="dxa"/>
        </w:tblCellMar>
        <w:tblLook w:val="04A0" w:firstRow="1" w:lastRow="0" w:firstColumn="1" w:lastColumn="0" w:noHBand="0" w:noVBand="1"/>
      </w:tblPr>
      <w:tblGrid>
        <w:gridCol w:w="2122"/>
        <w:gridCol w:w="7507"/>
      </w:tblGrid>
      <w:tr w:rsidR="00785BFA" w:rsidRPr="00785BFA" w14:paraId="2A507975" w14:textId="77777777" w:rsidTr="00785BFA">
        <w:tc>
          <w:tcPr>
            <w:tcW w:w="2122" w:type="dxa"/>
          </w:tcPr>
          <w:p w14:paraId="35C0A3A9" w14:textId="6543BAAB" w:rsidR="00785BFA" w:rsidRPr="00785BFA" w:rsidRDefault="00785BFA">
            <w:r w:rsidRPr="00785BFA">
              <w:t>NIM</w:t>
            </w:r>
          </w:p>
        </w:tc>
        <w:tc>
          <w:tcPr>
            <w:tcW w:w="7507" w:type="dxa"/>
          </w:tcPr>
          <w:p w14:paraId="3A53577F" w14:textId="77777777" w:rsidR="00785BFA" w:rsidRPr="00785BFA" w:rsidRDefault="00785BFA"/>
        </w:tc>
      </w:tr>
      <w:tr w:rsidR="00785BFA" w:rsidRPr="00785BFA" w14:paraId="2A6E431B" w14:textId="77777777" w:rsidTr="00785BFA">
        <w:tc>
          <w:tcPr>
            <w:tcW w:w="2122" w:type="dxa"/>
          </w:tcPr>
          <w:p w14:paraId="6C503A91" w14:textId="6C298330" w:rsidR="00785BFA" w:rsidRPr="00785BFA" w:rsidRDefault="00785BFA">
            <w:r w:rsidRPr="00785BFA">
              <w:t>Nama Mahasiswa</w:t>
            </w:r>
          </w:p>
        </w:tc>
        <w:tc>
          <w:tcPr>
            <w:tcW w:w="7507" w:type="dxa"/>
          </w:tcPr>
          <w:p w14:paraId="5CE3CE4D" w14:textId="77777777" w:rsidR="00785BFA" w:rsidRPr="00785BFA" w:rsidRDefault="00785BFA"/>
        </w:tc>
      </w:tr>
      <w:tr w:rsidR="00785BFA" w:rsidRPr="00785BFA" w14:paraId="46E5B5CE" w14:textId="77777777" w:rsidTr="00785BFA">
        <w:tc>
          <w:tcPr>
            <w:tcW w:w="2122" w:type="dxa"/>
          </w:tcPr>
          <w:p w14:paraId="63112232" w14:textId="4289B83C" w:rsidR="00785BFA" w:rsidRPr="00785BFA" w:rsidRDefault="00785BFA">
            <w:r w:rsidRPr="00785BFA">
              <w:t>Nama Aplikasi</w:t>
            </w:r>
          </w:p>
        </w:tc>
        <w:tc>
          <w:tcPr>
            <w:tcW w:w="7507" w:type="dxa"/>
          </w:tcPr>
          <w:p w14:paraId="2359CBA1" w14:textId="075B1F76" w:rsidR="00785BFA" w:rsidRPr="00785BFA" w:rsidRDefault="00FD6503">
            <w:r>
              <w:t>Fazrul Public Art</w:t>
            </w:r>
          </w:p>
        </w:tc>
      </w:tr>
      <w:tr w:rsidR="00785BFA" w:rsidRPr="00785BFA" w14:paraId="46ACC0DC" w14:textId="77777777" w:rsidTr="00785BFA">
        <w:tc>
          <w:tcPr>
            <w:tcW w:w="2122" w:type="dxa"/>
          </w:tcPr>
          <w:p w14:paraId="757C8343" w14:textId="554C4D82" w:rsidR="00785BFA" w:rsidRPr="00785BFA" w:rsidRDefault="00785BFA">
            <w:r w:rsidRPr="00785BFA">
              <w:t>Deskripsi Aplikasi</w:t>
            </w:r>
          </w:p>
        </w:tc>
        <w:tc>
          <w:tcPr>
            <w:tcW w:w="7507" w:type="dxa"/>
          </w:tcPr>
          <w:p w14:paraId="6719BFB2" w14:textId="031D3450" w:rsidR="00DC1673" w:rsidRDefault="00FD6503" w:rsidP="00DC1673">
            <w:pPr>
              <w:spacing w:line="360" w:lineRule="auto"/>
            </w:pPr>
            <w:r>
              <w:rPr>
                <w:rFonts w:ascii="Roboto" w:hAnsi="Roboto"/>
                <w:color w:val="111111"/>
                <w:shd w:val="clear" w:color="auto" w:fill="FFFFFF"/>
              </w:rPr>
              <w:t>Sebuah platform berbagi foto yang memberikan kebebasan bagi setiap pengguna untuk memamerkan kreativitas mereka dalam bentuk visual. Mirip dengan Pinterest, aplikasi ini memungkinkan pengguna untuk melihat berbagai postingan dari komunitas. Namun, yang membedakan adalah kontrol eksklusif yang diberikan kepada pemilik foto; hanya mereka yang dapat menghapus foto mereka sendiri. Ini menciptakan ruang yang aman dan pribadi untuk ekspresi, sambil tetap mempertahankan interaksi sosial yang dinamis antar pengguna.</w:t>
            </w:r>
          </w:p>
          <w:p w14:paraId="61DC0407" w14:textId="77777777" w:rsidR="00DC1673" w:rsidRDefault="00DC1673" w:rsidP="00DC1673">
            <w:pPr>
              <w:spacing w:line="360" w:lineRule="auto"/>
            </w:pPr>
          </w:p>
          <w:p w14:paraId="50935DC1" w14:textId="77777777" w:rsidR="00DC1673" w:rsidRDefault="00DC1673" w:rsidP="00DC1673">
            <w:pPr>
              <w:spacing w:line="360" w:lineRule="auto"/>
            </w:pPr>
          </w:p>
          <w:p w14:paraId="40808D74" w14:textId="77777777" w:rsidR="00DC1673" w:rsidRDefault="00DC1673" w:rsidP="00DC1673">
            <w:pPr>
              <w:spacing w:line="360" w:lineRule="auto"/>
            </w:pPr>
          </w:p>
          <w:p w14:paraId="44C4A2F7" w14:textId="65C98515" w:rsidR="00F009C1" w:rsidRPr="00785BFA" w:rsidRDefault="00F009C1"/>
        </w:tc>
      </w:tr>
      <w:tr w:rsidR="00114E5E" w:rsidRPr="00600475" w14:paraId="31BB88C6" w14:textId="77777777" w:rsidTr="00785BFA">
        <w:tc>
          <w:tcPr>
            <w:tcW w:w="2122" w:type="dxa"/>
          </w:tcPr>
          <w:p w14:paraId="19C1A094" w14:textId="1F26D87B" w:rsidR="00114E5E" w:rsidRPr="00600475" w:rsidRDefault="00666386">
            <w:r>
              <w:t>Link G</w:t>
            </w:r>
            <w:r w:rsidRPr="00600475">
              <w:t>ithub</w:t>
            </w:r>
            <w:r>
              <w:t xml:space="preserve"> project</w:t>
            </w:r>
          </w:p>
        </w:tc>
        <w:tc>
          <w:tcPr>
            <w:tcW w:w="7507" w:type="dxa"/>
          </w:tcPr>
          <w:p w14:paraId="343A0AC2" w14:textId="77777777" w:rsidR="00114E5E" w:rsidRPr="00600475" w:rsidRDefault="00114E5E"/>
        </w:tc>
      </w:tr>
    </w:tbl>
    <w:p w14:paraId="026B1380" w14:textId="1222E7A9" w:rsidR="00785BFA" w:rsidRDefault="00785BFA"/>
    <w:p w14:paraId="5CDF3940" w14:textId="77777777" w:rsidR="00DC1673" w:rsidRDefault="00DC1673" w:rsidP="00DC1673">
      <w:pPr>
        <w:spacing w:after="0" w:line="360" w:lineRule="auto"/>
      </w:pPr>
      <w:r>
        <w:t>Referensi yang digunakan untuk membuat project (selain lecture notes, modul dan challenge, jika ada).</w:t>
      </w:r>
    </w:p>
    <w:tbl>
      <w:tblPr>
        <w:tblStyle w:val="TableGrid"/>
        <w:tblW w:w="0" w:type="auto"/>
        <w:tblCellMar>
          <w:top w:w="57" w:type="dxa"/>
          <w:bottom w:w="57" w:type="dxa"/>
        </w:tblCellMar>
        <w:tblLook w:val="04A0" w:firstRow="1" w:lastRow="0" w:firstColumn="1" w:lastColumn="0" w:noHBand="0" w:noVBand="1"/>
      </w:tblPr>
      <w:tblGrid>
        <w:gridCol w:w="9629"/>
      </w:tblGrid>
      <w:tr w:rsidR="00DC1673" w14:paraId="1CE1A111" w14:textId="77777777" w:rsidTr="005750B9">
        <w:tc>
          <w:tcPr>
            <w:tcW w:w="9629" w:type="dxa"/>
          </w:tcPr>
          <w:p w14:paraId="73F8637D" w14:textId="77777777" w:rsidR="00DC1673" w:rsidRDefault="00DC1673" w:rsidP="005750B9">
            <w:pPr>
              <w:spacing w:line="360" w:lineRule="auto"/>
            </w:pPr>
          </w:p>
          <w:p w14:paraId="1B0D988A" w14:textId="77777777" w:rsidR="00DC1673" w:rsidRDefault="00DC1673" w:rsidP="005750B9">
            <w:pPr>
              <w:spacing w:line="360" w:lineRule="auto"/>
            </w:pPr>
          </w:p>
          <w:p w14:paraId="73A1AFC9" w14:textId="77777777" w:rsidR="00DC1673" w:rsidRDefault="00DC1673" w:rsidP="005750B9">
            <w:pPr>
              <w:spacing w:line="360" w:lineRule="auto"/>
            </w:pPr>
          </w:p>
        </w:tc>
      </w:tr>
    </w:tbl>
    <w:p w14:paraId="16ECC426" w14:textId="77777777" w:rsidR="00DC1673" w:rsidRDefault="00DC1673" w:rsidP="00DC1673">
      <w:pPr>
        <w:spacing w:after="0" w:line="360" w:lineRule="auto"/>
      </w:pPr>
    </w:p>
    <w:p w14:paraId="142D9769" w14:textId="77777777" w:rsidR="00DC1673" w:rsidRDefault="00DC1673" w:rsidP="00DC1673">
      <w:pPr>
        <w:spacing w:after="0" w:line="360" w:lineRule="auto"/>
      </w:pPr>
      <w:r>
        <w:t>Catatan lain-lain terkait project yang ingin disampaikan (jika ada).</w:t>
      </w:r>
    </w:p>
    <w:tbl>
      <w:tblPr>
        <w:tblStyle w:val="TableGrid"/>
        <w:tblW w:w="0" w:type="auto"/>
        <w:tblCellMar>
          <w:top w:w="57" w:type="dxa"/>
          <w:bottom w:w="57" w:type="dxa"/>
        </w:tblCellMar>
        <w:tblLook w:val="04A0" w:firstRow="1" w:lastRow="0" w:firstColumn="1" w:lastColumn="0" w:noHBand="0" w:noVBand="1"/>
      </w:tblPr>
      <w:tblGrid>
        <w:gridCol w:w="9629"/>
      </w:tblGrid>
      <w:tr w:rsidR="00DC1673" w14:paraId="2F05F519" w14:textId="77777777" w:rsidTr="005750B9">
        <w:tc>
          <w:tcPr>
            <w:tcW w:w="9629" w:type="dxa"/>
          </w:tcPr>
          <w:p w14:paraId="34165410" w14:textId="77777777" w:rsidR="00DC1673" w:rsidRDefault="00DC1673" w:rsidP="005750B9">
            <w:pPr>
              <w:spacing w:line="360" w:lineRule="auto"/>
            </w:pPr>
          </w:p>
          <w:p w14:paraId="57A3B723" w14:textId="77777777" w:rsidR="00DC1673" w:rsidRDefault="00DC1673" w:rsidP="005750B9">
            <w:pPr>
              <w:spacing w:line="360" w:lineRule="auto"/>
            </w:pPr>
          </w:p>
          <w:p w14:paraId="3EB5A4F0" w14:textId="77777777" w:rsidR="00DC1673" w:rsidRDefault="00DC1673" w:rsidP="005750B9">
            <w:pPr>
              <w:spacing w:line="360" w:lineRule="auto"/>
            </w:pPr>
          </w:p>
          <w:p w14:paraId="59856241" w14:textId="77777777" w:rsidR="00DC1673" w:rsidRDefault="00DC1673" w:rsidP="005750B9">
            <w:pPr>
              <w:spacing w:line="360" w:lineRule="auto"/>
            </w:pPr>
          </w:p>
          <w:p w14:paraId="6D1733FF" w14:textId="77777777" w:rsidR="00DC1673" w:rsidRDefault="00DC1673" w:rsidP="005750B9">
            <w:pPr>
              <w:spacing w:line="360" w:lineRule="auto"/>
            </w:pPr>
          </w:p>
          <w:p w14:paraId="2E32BC6B" w14:textId="77777777" w:rsidR="00DC1673" w:rsidRDefault="00DC1673" w:rsidP="005750B9">
            <w:pPr>
              <w:spacing w:line="360" w:lineRule="auto"/>
            </w:pPr>
          </w:p>
          <w:p w14:paraId="6B73153B" w14:textId="77777777" w:rsidR="00DC1673" w:rsidRDefault="00DC1673" w:rsidP="005750B9">
            <w:pPr>
              <w:spacing w:line="360" w:lineRule="auto"/>
            </w:pPr>
          </w:p>
          <w:p w14:paraId="390279C3" w14:textId="77777777" w:rsidR="00DC1673" w:rsidRDefault="00DC1673" w:rsidP="005750B9">
            <w:pPr>
              <w:spacing w:line="360" w:lineRule="auto"/>
            </w:pPr>
          </w:p>
        </w:tc>
      </w:tr>
    </w:tbl>
    <w:p w14:paraId="12988FF5" w14:textId="77777777" w:rsidR="00DC1673" w:rsidRDefault="00DC1673" w:rsidP="00DC1673">
      <w:r>
        <w:br w:type="page"/>
      </w:r>
    </w:p>
    <w:p w14:paraId="0D369376" w14:textId="77777777" w:rsidR="00DC1673" w:rsidRPr="00600475" w:rsidRDefault="00DC1673" w:rsidP="00DC1673">
      <w:r>
        <w:lastRenderedPageBreak/>
        <w:t>LEMBAR INI DIISI OLEH DOSEN</w:t>
      </w:r>
    </w:p>
    <w:tbl>
      <w:tblPr>
        <w:tblStyle w:val="TableGrid"/>
        <w:tblW w:w="9634" w:type="dxa"/>
        <w:tblCellMar>
          <w:top w:w="57" w:type="dxa"/>
          <w:bottom w:w="57" w:type="dxa"/>
        </w:tblCellMar>
        <w:tblLook w:val="04A0" w:firstRow="1" w:lastRow="0" w:firstColumn="1" w:lastColumn="0" w:noHBand="0" w:noVBand="1"/>
      </w:tblPr>
      <w:tblGrid>
        <w:gridCol w:w="704"/>
        <w:gridCol w:w="6095"/>
        <w:gridCol w:w="2835"/>
      </w:tblGrid>
      <w:tr w:rsidR="00DC1673" w:rsidRPr="00D032FA" w14:paraId="0056DB39" w14:textId="77777777" w:rsidTr="005750B9">
        <w:tc>
          <w:tcPr>
            <w:tcW w:w="704" w:type="dxa"/>
            <w:shd w:val="clear" w:color="auto" w:fill="BFBFBF" w:themeFill="background1" w:themeFillShade="BF"/>
          </w:tcPr>
          <w:p w14:paraId="01C3C12E" w14:textId="77777777" w:rsidR="00DC1673" w:rsidRPr="00D032FA" w:rsidRDefault="00DC1673" w:rsidP="005750B9">
            <w:pPr>
              <w:jc w:val="center"/>
              <w:rPr>
                <w:b/>
                <w:bCs/>
              </w:rPr>
            </w:pPr>
            <w:r w:rsidRPr="00D032FA">
              <w:rPr>
                <w:b/>
                <w:bCs/>
              </w:rPr>
              <w:t>No</w:t>
            </w:r>
          </w:p>
        </w:tc>
        <w:tc>
          <w:tcPr>
            <w:tcW w:w="6095" w:type="dxa"/>
            <w:shd w:val="clear" w:color="auto" w:fill="BFBFBF" w:themeFill="background1" w:themeFillShade="BF"/>
          </w:tcPr>
          <w:p w14:paraId="4DD6B4BD" w14:textId="77777777" w:rsidR="00DC1673" w:rsidRPr="00D032FA" w:rsidRDefault="00DC1673" w:rsidP="005750B9">
            <w:pPr>
              <w:jc w:val="center"/>
              <w:rPr>
                <w:b/>
                <w:bCs/>
              </w:rPr>
            </w:pPr>
            <w:r w:rsidRPr="00D032FA">
              <w:rPr>
                <w:b/>
                <w:bCs/>
              </w:rPr>
              <w:t xml:space="preserve">Syarat </w:t>
            </w:r>
            <w:r>
              <w:rPr>
                <w:b/>
                <w:bCs/>
              </w:rPr>
              <w:t>Project Asesmen</w:t>
            </w:r>
          </w:p>
        </w:tc>
        <w:tc>
          <w:tcPr>
            <w:tcW w:w="2835" w:type="dxa"/>
            <w:shd w:val="clear" w:color="auto" w:fill="BFBFBF" w:themeFill="background1" w:themeFillShade="BF"/>
          </w:tcPr>
          <w:p w14:paraId="40E084E3" w14:textId="77777777" w:rsidR="00DC1673" w:rsidRPr="00D032FA" w:rsidRDefault="00DC1673" w:rsidP="005750B9">
            <w:pPr>
              <w:jc w:val="center"/>
              <w:rPr>
                <w:b/>
                <w:bCs/>
              </w:rPr>
            </w:pPr>
            <w:r>
              <w:rPr>
                <w:b/>
                <w:bCs/>
              </w:rPr>
              <w:t>Memenuhi?</w:t>
            </w:r>
          </w:p>
        </w:tc>
      </w:tr>
      <w:tr w:rsidR="00DC1673" w:rsidRPr="00600475" w14:paraId="2D7F6675" w14:textId="77777777" w:rsidTr="005750B9">
        <w:tc>
          <w:tcPr>
            <w:tcW w:w="704" w:type="dxa"/>
          </w:tcPr>
          <w:p w14:paraId="1F24DC9F" w14:textId="77777777" w:rsidR="00DC1673" w:rsidRPr="00903D2C" w:rsidRDefault="00DC1673" w:rsidP="005750B9">
            <w:pPr>
              <w:jc w:val="center"/>
              <w:rPr>
                <w:lang w:val="en-ID"/>
              </w:rPr>
            </w:pPr>
            <w:r>
              <w:rPr>
                <w:lang w:val="en-ID"/>
              </w:rPr>
              <w:t>1</w:t>
            </w:r>
          </w:p>
        </w:tc>
        <w:tc>
          <w:tcPr>
            <w:tcW w:w="6095" w:type="dxa"/>
          </w:tcPr>
          <w:p w14:paraId="64307B1B" w14:textId="77777777" w:rsidR="00DC1673" w:rsidRPr="00600475" w:rsidRDefault="00DC1673" w:rsidP="005750B9">
            <w:r w:rsidRPr="00600475">
              <w:t>Dibuat menggunakan Kotlin di Android Studio</w:t>
            </w:r>
          </w:p>
        </w:tc>
        <w:tc>
          <w:tcPr>
            <w:tcW w:w="2835" w:type="dxa"/>
          </w:tcPr>
          <w:p w14:paraId="32EF9DA4" w14:textId="77777777" w:rsidR="00DC1673" w:rsidRPr="00600475" w:rsidRDefault="00DC1673" w:rsidP="005750B9"/>
        </w:tc>
      </w:tr>
      <w:tr w:rsidR="00DC1673" w:rsidRPr="001F1AF6" w14:paraId="1515D776" w14:textId="77777777" w:rsidTr="005750B9">
        <w:tc>
          <w:tcPr>
            <w:tcW w:w="704" w:type="dxa"/>
          </w:tcPr>
          <w:p w14:paraId="0B8A7418" w14:textId="77777777" w:rsidR="00DC1673" w:rsidRPr="001F1AF6" w:rsidRDefault="00DC1673" w:rsidP="005750B9">
            <w:pPr>
              <w:jc w:val="center"/>
            </w:pPr>
            <w:r w:rsidRPr="001F1AF6">
              <w:t>2</w:t>
            </w:r>
          </w:p>
        </w:tc>
        <w:tc>
          <w:tcPr>
            <w:tcW w:w="6095" w:type="dxa"/>
          </w:tcPr>
          <w:p w14:paraId="59946B2C" w14:textId="77777777" w:rsidR="00DC1673" w:rsidRPr="001F1AF6" w:rsidRDefault="00DC1673" w:rsidP="005750B9">
            <w:r w:rsidRPr="001F1AF6">
              <w:t>Layout/UI menggunakan Jetpack Compose</w:t>
            </w:r>
          </w:p>
        </w:tc>
        <w:tc>
          <w:tcPr>
            <w:tcW w:w="2835" w:type="dxa"/>
          </w:tcPr>
          <w:p w14:paraId="2DE06881" w14:textId="77777777" w:rsidR="00DC1673" w:rsidRPr="001F1AF6" w:rsidRDefault="00DC1673" w:rsidP="005750B9"/>
        </w:tc>
      </w:tr>
      <w:tr w:rsidR="00F62739" w:rsidRPr="00600475" w14:paraId="3DFC6737" w14:textId="77777777" w:rsidTr="000A25B7">
        <w:tc>
          <w:tcPr>
            <w:tcW w:w="704" w:type="dxa"/>
          </w:tcPr>
          <w:p w14:paraId="5BDF2A49" w14:textId="6DE23632" w:rsidR="00F62739" w:rsidRPr="00903D2C" w:rsidRDefault="00F62739" w:rsidP="000A25B7">
            <w:pPr>
              <w:jc w:val="center"/>
              <w:rPr>
                <w:lang w:val="en-ID"/>
              </w:rPr>
            </w:pPr>
            <w:r>
              <w:rPr>
                <w:lang w:val="en-ID"/>
              </w:rPr>
              <w:t>3</w:t>
            </w:r>
          </w:p>
        </w:tc>
        <w:tc>
          <w:tcPr>
            <w:tcW w:w="6095" w:type="dxa"/>
          </w:tcPr>
          <w:p w14:paraId="1B662397" w14:textId="77777777" w:rsidR="00F62739" w:rsidRPr="00600475" w:rsidRDefault="00F62739" w:rsidP="000A25B7">
            <w:r w:rsidRPr="00C12559">
              <w:rPr>
                <w:lang w:val="sv-SE"/>
              </w:rPr>
              <w:t xml:space="preserve">Minimum SDK version </w:t>
            </w:r>
            <w:r w:rsidRPr="00703D50">
              <w:t>menggunakan</w:t>
            </w:r>
            <w:r w:rsidRPr="00C12559">
              <w:rPr>
                <w:lang w:val="sv-SE"/>
              </w:rPr>
              <w:t xml:space="preserve"> API 23</w:t>
            </w:r>
          </w:p>
        </w:tc>
        <w:tc>
          <w:tcPr>
            <w:tcW w:w="2835" w:type="dxa"/>
          </w:tcPr>
          <w:p w14:paraId="38700F01" w14:textId="77777777" w:rsidR="00F62739" w:rsidRPr="00600475" w:rsidRDefault="00F62739" w:rsidP="000A25B7"/>
        </w:tc>
      </w:tr>
      <w:tr w:rsidR="007D57B6" w:rsidRPr="001F1AF6" w14:paraId="7049B86E" w14:textId="77777777" w:rsidTr="005750B9">
        <w:tc>
          <w:tcPr>
            <w:tcW w:w="704" w:type="dxa"/>
          </w:tcPr>
          <w:p w14:paraId="10B84CBC" w14:textId="09C1AD1E" w:rsidR="007D57B6" w:rsidRPr="001F1AF6" w:rsidRDefault="00F62739" w:rsidP="005750B9">
            <w:pPr>
              <w:jc w:val="center"/>
            </w:pPr>
            <w:r>
              <w:t>4</w:t>
            </w:r>
          </w:p>
        </w:tc>
        <w:tc>
          <w:tcPr>
            <w:tcW w:w="6095" w:type="dxa"/>
          </w:tcPr>
          <w:p w14:paraId="0964849E" w14:textId="04438741" w:rsidR="007D57B6" w:rsidRPr="001F1AF6" w:rsidRDefault="000F3C39" w:rsidP="005750B9">
            <w:r>
              <w:t>API</w:t>
            </w:r>
            <w:r w:rsidR="007D57B6">
              <w:t xml:space="preserve"> menggunakan </w:t>
            </w:r>
            <w:r>
              <w:t>REST dan bersifat dinamis</w:t>
            </w:r>
          </w:p>
        </w:tc>
        <w:tc>
          <w:tcPr>
            <w:tcW w:w="2835" w:type="dxa"/>
          </w:tcPr>
          <w:p w14:paraId="70405D57" w14:textId="77777777" w:rsidR="007D57B6" w:rsidRPr="001F1AF6" w:rsidRDefault="007D57B6" w:rsidP="005750B9"/>
        </w:tc>
      </w:tr>
      <w:tr w:rsidR="00DC1673" w:rsidRPr="00712619" w14:paraId="0D29A02A" w14:textId="77777777" w:rsidTr="005750B9">
        <w:tc>
          <w:tcPr>
            <w:tcW w:w="704" w:type="dxa"/>
          </w:tcPr>
          <w:p w14:paraId="7B1505F4" w14:textId="23096248" w:rsidR="00DC1673" w:rsidRPr="00712619" w:rsidRDefault="00AB3FB9" w:rsidP="005750B9">
            <w:pPr>
              <w:jc w:val="center"/>
            </w:pPr>
            <w:r>
              <w:t>5</w:t>
            </w:r>
          </w:p>
        </w:tc>
        <w:tc>
          <w:tcPr>
            <w:tcW w:w="6095" w:type="dxa"/>
          </w:tcPr>
          <w:p w14:paraId="70925BD9" w14:textId="0E72E7F1" w:rsidR="00DC1673" w:rsidRPr="00712619" w:rsidRDefault="00DC1673" w:rsidP="005750B9">
            <w:r w:rsidRPr="00712619">
              <w:t>Project bukan aplikasi praktikum/challenge</w:t>
            </w:r>
            <w:r w:rsidR="000B538A">
              <w:t>/karya orang lain</w:t>
            </w:r>
          </w:p>
        </w:tc>
        <w:tc>
          <w:tcPr>
            <w:tcW w:w="2835" w:type="dxa"/>
          </w:tcPr>
          <w:p w14:paraId="39DA7790" w14:textId="77777777" w:rsidR="00DC1673" w:rsidRPr="00712619" w:rsidRDefault="00DC1673" w:rsidP="005750B9"/>
        </w:tc>
      </w:tr>
    </w:tbl>
    <w:p w14:paraId="14B8D557" w14:textId="77777777" w:rsidR="00DC1673" w:rsidRPr="009D34B0" w:rsidRDefault="00DC1673" w:rsidP="00DC1673">
      <w:pPr>
        <w:spacing w:line="360" w:lineRule="auto"/>
      </w:pPr>
    </w:p>
    <w:tbl>
      <w:tblPr>
        <w:tblStyle w:val="TableGrid"/>
        <w:tblW w:w="9634" w:type="dxa"/>
        <w:tblCellMar>
          <w:top w:w="57" w:type="dxa"/>
          <w:bottom w:w="57" w:type="dxa"/>
        </w:tblCellMar>
        <w:tblLook w:val="04A0" w:firstRow="1" w:lastRow="0" w:firstColumn="1" w:lastColumn="0" w:noHBand="0" w:noVBand="1"/>
      </w:tblPr>
      <w:tblGrid>
        <w:gridCol w:w="704"/>
        <w:gridCol w:w="6095"/>
        <w:gridCol w:w="1418"/>
        <w:gridCol w:w="1417"/>
      </w:tblGrid>
      <w:tr w:rsidR="00DC1673" w:rsidRPr="00903D2C" w14:paraId="3E62D80B" w14:textId="77777777" w:rsidTr="005750B9">
        <w:tc>
          <w:tcPr>
            <w:tcW w:w="704" w:type="dxa"/>
            <w:shd w:val="clear" w:color="auto" w:fill="BFBFBF" w:themeFill="background1" w:themeFillShade="BF"/>
          </w:tcPr>
          <w:p w14:paraId="11DD2A86" w14:textId="77777777" w:rsidR="00DC1673" w:rsidRPr="00903D2C" w:rsidRDefault="00DC1673" w:rsidP="005750B9">
            <w:pPr>
              <w:jc w:val="center"/>
              <w:rPr>
                <w:b/>
                <w:bCs/>
              </w:rPr>
            </w:pPr>
            <w:r w:rsidRPr="00903D2C">
              <w:rPr>
                <w:b/>
                <w:bCs/>
              </w:rPr>
              <w:t>No</w:t>
            </w:r>
          </w:p>
        </w:tc>
        <w:tc>
          <w:tcPr>
            <w:tcW w:w="6095" w:type="dxa"/>
            <w:shd w:val="clear" w:color="auto" w:fill="BFBFBF" w:themeFill="background1" w:themeFillShade="BF"/>
          </w:tcPr>
          <w:p w14:paraId="6CB507D5" w14:textId="77777777" w:rsidR="00DC1673" w:rsidRPr="00903D2C" w:rsidRDefault="00DC1673" w:rsidP="005750B9">
            <w:pPr>
              <w:jc w:val="center"/>
              <w:rPr>
                <w:b/>
                <w:bCs/>
              </w:rPr>
            </w:pPr>
            <w:r w:rsidRPr="00903D2C">
              <w:rPr>
                <w:b/>
                <w:bCs/>
              </w:rPr>
              <w:t>Penilaian Aplikasi</w:t>
            </w:r>
          </w:p>
        </w:tc>
        <w:tc>
          <w:tcPr>
            <w:tcW w:w="1418" w:type="dxa"/>
            <w:shd w:val="clear" w:color="auto" w:fill="BFBFBF" w:themeFill="background1" w:themeFillShade="BF"/>
          </w:tcPr>
          <w:p w14:paraId="77FA5636" w14:textId="77777777" w:rsidR="00DC1673" w:rsidRPr="00903D2C" w:rsidRDefault="00DC1673" w:rsidP="005750B9">
            <w:pPr>
              <w:jc w:val="center"/>
              <w:rPr>
                <w:b/>
                <w:bCs/>
              </w:rPr>
            </w:pPr>
            <w:r>
              <w:rPr>
                <w:b/>
                <w:bCs/>
              </w:rPr>
              <w:t xml:space="preserve">Max. </w:t>
            </w:r>
            <w:r w:rsidRPr="00903D2C">
              <w:rPr>
                <w:b/>
                <w:bCs/>
              </w:rPr>
              <w:t>Poin</w:t>
            </w:r>
          </w:p>
        </w:tc>
        <w:tc>
          <w:tcPr>
            <w:tcW w:w="1417" w:type="dxa"/>
            <w:shd w:val="clear" w:color="auto" w:fill="BFBFBF" w:themeFill="background1" w:themeFillShade="BF"/>
          </w:tcPr>
          <w:p w14:paraId="59CA3BBE" w14:textId="77777777" w:rsidR="00DC1673" w:rsidRPr="00903D2C" w:rsidRDefault="00DC1673" w:rsidP="005750B9">
            <w:pPr>
              <w:jc w:val="center"/>
              <w:rPr>
                <w:b/>
                <w:bCs/>
              </w:rPr>
            </w:pPr>
            <w:r w:rsidRPr="00903D2C">
              <w:rPr>
                <w:b/>
                <w:bCs/>
              </w:rPr>
              <w:t>Nilai</w:t>
            </w:r>
            <w:r>
              <w:rPr>
                <w:b/>
                <w:bCs/>
              </w:rPr>
              <w:t xml:space="preserve"> Mhs</w:t>
            </w:r>
          </w:p>
        </w:tc>
      </w:tr>
      <w:tr w:rsidR="00D711D9" w14:paraId="25E3D151" w14:textId="77777777" w:rsidTr="009A1754">
        <w:tc>
          <w:tcPr>
            <w:tcW w:w="704" w:type="dxa"/>
            <w:vAlign w:val="center"/>
          </w:tcPr>
          <w:p w14:paraId="50FB69C5" w14:textId="77777777" w:rsidR="00D711D9" w:rsidRDefault="00732021" w:rsidP="009A1754">
            <w:pPr>
              <w:jc w:val="center"/>
              <w:rPr>
                <w:lang w:val="en-ID"/>
              </w:rPr>
            </w:pPr>
            <w:r>
              <w:rPr>
                <w:lang w:val="en-ID"/>
              </w:rPr>
              <w:t>1</w:t>
            </w:r>
          </w:p>
          <w:p w14:paraId="62BD26EA" w14:textId="4EB6C544" w:rsidR="00D504D9" w:rsidRDefault="00D504D9" w:rsidP="009A1754">
            <w:pPr>
              <w:jc w:val="center"/>
              <w:rPr>
                <w:lang w:val="en-ID"/>
              </w:rPr>
            </w:pPr>
          </w:p>
        </w:tc>
        <w:tc>
          <w:tcPr>
            <w:tcW w:w="6095" w:type="dxa"/>
          </w:tcPr>
          <w:p w14:paraId="7305845B" w14:textId="66E89D82" w:rsidR="00D711D9" w:rsidRPr="00E3417B" w:rsidRDefault="00BC47F1" w:rsidP="005750B9">
            <w:pPr>
              <w:spacing w:line="276" w:lineRule="auto"/>
              <w:rPr>
                <w:b/>
                <w:bCs/>
              </w:rPr>
            </w:pPr>
            <w:r w:rsidRPr="00E3417B">
              <w:rPr>
                <w:b/>
                <w:bCs/>
              </w:rPr>
              <w:t xml:space="preserve">Dapat </w:t>
            </w:r>
            <w:r w:rsidR="00125606">
              <w:rPr>
                <w:b/>
                <w:bCs/>
              </w:rPr>
              <w:t>mengambil data dari internet</w:t>
            </w:r>
          </w:p>
          <w:p w14:paraId="6E391C19" w14:textId="102B86B3" w:rsidR="009A63B8" w:rsidRDefault="00125606" w:rsidP="009A63B8">
            <w:pPr>
              <w:pStyle w:val="ListParagraph"/>
              <w:numPr>
                <w:ilvl w:val="0"/>
                <w:numId w:val="6"/>
              </w:numPr>
              <w:spacing w:line="276" w:lineRule="auto"/>
            </w:pPr>
            <w:r>
              <w:t>Data yang diambil harus berupa JSON dan gambar</w:t>
            </w:r>
          </w:p>
          <w:p w14:paraId="7080A88C" w14:textId="79715408" w:rsidR="00A95806" w:rsidRDefault="00C85893" w:rsidP="00C85893">
            <w:pPr>
              <w:pStyle w:val="ListParagraph"/>
              <w:numPr>
                <w:ilvl w:val="0"/>
                <w:numId w:val="6"/>
              </w:numPr>
              <w:spacing w:line="276" w:lineRule="auto"/>
            </w:pPr>
            <w:r>
              <w:t>Data ditampilkan dalam bentuk grid/list</w:t>
            </w:r>
            <w:r w:rsidR="00BC2498">
              <w:t xml:space="preserve"> dan m</w:t>
            </w:r>
            <w:r w:rsidR="00A95806">
              <w:t xml:space="preserve">emenuhi </w:t>
            </w:r>
            <w:r w:rsidR="00533608">
              <w:t>aturan umum</w:t>
            </w:r>
            <w:r w:rsidR="00A95806">
              <w:t xml:space="preserve"> yang berlaku di </w:t>
            </w:r>
            <w:r w:rsidR="009A309E">
              <w:t>grid/list</w:t>
            </w:r>
          </w:p>
          <w:p w14:paraId="0B033E15" w14:textId="77777777" w:rsidR="003B2873" w:rsidRDefault="003B2873" w:rsidP="00C85893">
            <w:pPr>
              <w:pStyle w:val="ListParagraph"/>
              <w:numPr>
                <w:ilvl w:val="0"/>
                <w:numId w:val="6"/>
              </w:numPr>
              <w:spacing w:line="276" w:lineRule="auto"/>
            </w:pPr>
            <w:r>
              <w:t>Data yang muncul sesuai pengguna yang login</w:t>
            </w:r>
          </w:p>
          <w:p w14:paraId="0D8ACB22" w14:textId="0C53FE8C" w:rsidR="00314518" w:rsidRDefault="00314518" w:rsidP="00314518">
            <w:pPr>
              <w:spacing w:line="276" w:lineRule="auto"/>
            </w:pPr>
          </w:p>
        </w:tc>
        <w:tc>
          <w:tcPr>
            <w:tcW w:w="1418" w:type="dxa"/>
            <w:vAlign w:val="center"/>
          </w:tcPr>
          <w:p w14:paraId="4F7399B3" w14:textId="77777777" w:rsidR="00D711D9" w:rsidRDefault="00D82B06" w:rsidP="005750B9">
            <w:pPr>
              <w:jc w:val="center"/>
            </w:pPr>
            <w:r>
              <w:t>20</w:t>
            </w:r>
          </w:p>
          <w:p w14:paraId="209F8EF3" w14:textId="01764F1F" w:rsidR="00D504D9" w:rsidRDefault="00D504D9" w:rsidP="005750B9">
            <w:pPr>
              <w:jc w:val="center"/>
            </w:pPr>
          </w:p>
        </w:tc>
        <w:tc>
          <w:tcPr>
            <w:tcW w:w="1417" w:type="dxa"/>
            <w:vAlign w:val="center"/>
          </w:tcPr>
          <w:p w14:paraId="243BD194" w14:textId="77777777" w:rsidR="00D711D9" w:rsidRDefault="00D711D9" w:rsidP="005750B9">
            <w:pPr>
              <w:jc w:val="center"/>
            </w:pPr>
          </w:p>
        </w:tc>
      </w:tr>
      <w:tr w:rsidR="00D711D9" w14:paraId="6ED621A3" w14:textId="77777777" w:rsidTr="005750B9">
        <w:tc>
          <w:tcPr>
            <w:tcW w:w="704" w:type="dxa"/>
            <w:vAlign w:val="center"/>
          </w:tcPr>
          <w:p w14:paraId="3C8FD68E" w14:textId="77777777" w:rsidR="00D711D9" w:rsidRDefault="00732021" w:rsidP="005750B9">
            <w:pPr>
              <w:jc w:val="center"/>
              <w:rPr>
                <w:lang w:val="en-ID"/>
              </w:rPr>
            </w:pPr>
            <w:r>
              <w:rPr>
                <w:lang w:val="en-ID"/>
              </w:rPr>
              <w:t>2</w:t>
            </w:r>
          </w:p>
          <w:p w14:paraId="6923DC8C" w14:textId="54BA940C" w:rsidR="00D504D9" w:rsidRDefault="00D504D9" w:rsidP="005750B9">
            <w:pPr>
              <w:jc w:val="center"/>
              <w:rPr>
                <w:lang w:val="en-ID"/>
              </w:rPr>
            </w:pPr>
          </w:p>
        </w:tc>
        <w:tc>
          <w:tcPr>
            <w:tcW w:w="6095" w:type="dxa"/>
          </w:tcPr>
          <w:p w14:paraId="3C4338B6" w14:textId="41742877" w:rsidR="00D711D9" w:rsidRPr="00E3417B" w:rsidRDefault="00FA5AB8" w:rsidP="005750B9">
            <w:pPr>
              <w:spacing w:line="276" w:lineRule="auto"/>
              <w:rPr>
                <w:b/>
                <w:bCs/>
              </w:rPr>
            </w:pPr>
            <w:r w:rsidRPr="00E3417B">
              <w:rPr>
                <w:b/>
                <w:bCs/>
              </w:rPr>
              <w:t xml:space="preserve">Dapat </w:t>
            </w:r>
            <w:r w:rsidR="001C3139">
              <w:rPr>
                <w:b/>
                <w:bCs/>
              </w:rPr>
              <w:t>mengindentifikasi pengguna</w:t>
            </w:r>
          </w:p>
          <w:p w14:paraId="53739A9A" w14:textId="524BCAD2" w:rsidR="000F45FA" w:rsidRDefault="005E7877" w:rsidP="000F45FA">
            <w:pPr>
              <w:pStyle w:val="ListParagraph"/>
              <w:numPr>
                <w:ilvl w:val="0"/>
                <w:numId w:val="7"/>
              </w:numPr>
              <w:spacing w:line="276" w:lineRule="auto"/>
            </w:pPr>
            <w:r>
              <w:t>Pengguna dapat login</w:t>
            </w:r>
            <w:r w:rsidR="000F45FA">
              <w:t>, dan tetap dalam keadaan login walaupun keluar masuk aplikasi</w:t>
            </w:r>
          </w:p>
          <w:p w14:paraId="23EF7635" w14:textId="1D5AA9A2" w:rsidR="001C7AC3" w:rsidRDefault="005E7877" w:rsidP="001C7AC3">
            <w:pPr>
              <w:pStyle w:val="ListParagraph"/>
              <w:numPr>
                <w:ilvl w:val="0"/>
                <w:numId w:val="7"/>
              </w:numPr>
              <w:spacing w:line="276" w:lineRule="auto"/>
            </w:pPr>
            <w:r>
              <w:t xml:space="preserve">Pengguna dapat melihat </w:t>
            </w:r>
            <w:r w:rsidR="001C7AC3">
              <w:t>foto profil</w:t>
            </w:r>
            <w:r w:rsidR="002B50CF">
              <w:t xml:space="preserve"> dalam bentuk circle</w:t>
            </w:r>
            <w:r w:rsidR="001C7AC3">
              <w:t xml:space="preserve">, nama dan </w:t>
            </w:r>
            <w:r w:rsidR="002B50CF">
              <w:t xml:space="preserve">alamat </w:t>
            </w:r>
            <w:r w:rsidR="001C7AC3">
              <w:t>emailnya</w:t>
            </w:r>
          </w:p>
          <w:p w14:paraId="4A2B148B" w14:textId="77777777" w:rsidR="00CF50C4" w:rsidRDefault="00CF50C4" w:rsidP="005E7877">
            <w:pPr>
              <w:pStyle w:val="ListParagraph"/>
              <w:numPr>
                <w:ilvl w:val="0"/>
                <w:numId w:val="7"/>
              </w:numPr>
              <w:spacing w:line="276" w:lineRule="auto"/>
            </w:pPr>
            <w:r>
              <w:t>Pengguna dapat logout</w:t>
            </w:r>
          </w:p>
          <w:p w14:paraId="1FD0C499" w14:textId="2FDD5D12" w:rsidR="00314518" w:rsidRDefault="00314518" w:rsidP="00314518">
            <w:pPr>
              <w:spacing w:line="276" w:lineRule="auto"/>
            </w:pPr>
          </w:p>
        </w:tc>
        <w:tc>
          <w:tcPr>
            <w:tcW w:w="1418" w:type="dxa"/>
            <w:vAlign w:val="center"/>
          </w:tcPr>
          <w:p w14:paraId="6D761FDD" w14:textId="77777777" w:rsidR="00D711D9" w:rsidRDefault="00D82B06" w:rsidP="005750B9">
            <w:pPr>
              <w:jc w:val="center"/>
            </w:pPr>
            <w:r>
              <w:t>20</w:t>
            </w:r>
          </w:p>
          <w:p w14:paraId="2712DDFA" w14:textId="49D04580" w:rsidR="00D504D9" w:rsidRDefault="00D504D9" w:rsidP="005750B9">
            <w:pPr>
              <w:jc w:val="center"/>
            </w:pPr>
          </w:p>
        </w:tc>
        <w:tc>
          <w:tcPr>
            <w:tcW w:w="1417" w:type="dxa"/>
            <w:vAlign w:val="center"/>
          </w:tcPr>
          <w:p w14:paraId="19DA82BC" w14:textId="77777777" w:rsidR="00D711D9" w:rsidRDefault="00D711D9" w:rsidP="005750B9">
            <w:pPr>
              <w:jc w:val="center"/>
            </w:pPr>
          </w:p>
        </w:tc>
      </w:tr>
      <w:tr w:rsidR="00732021" w14:paraId="21F3F002" w14:textId="77777777" w:rsidTr="005750B9">
        <w:tc>
          <w:tcPr>
            <w:tcW w:w="704" w:type="dxa"/>
            <w:vAlign w:val="center"/>
          </w:tcPr>
          <w:p w14:paraId="1A8E4ED1" w14:textId="77777777" w:rsidR="00732021" w:rsidRDefault="00732021" w:rsidP="005750B9">
            <w:pPr>
              <w:jc w:val="center"/>
              <w:rPr>
                <w:lang w:val="en-ID"/>
              </w:rPr>
            </w:pPr>
            <w:r>
              <w:rPr>
                <w:lang w:val="en-ID"/>
              </w:rPr>
              <w:t>3</w:t>
            </w:r>
          </w:p>
          <w:p w14:paraId="13DFE60C" w14:textId="264B433C" w:rsidR="00D504D9" w:rsidRDefault="00D504D9" w:rsidP="005750B9">
            <w:pPr>
              <w:jc w:val="center"/>
              <w:rPr>
                <w:lang w:val="en-ID"/>
              </w:rPr>
            </w:pPr>
          </w:p>
        </w:tc>
        <w:tc>
          <w:tcPr>
            <w:tcW w:w="6095" w:type="dxa"/>
          </w:tcPr>
          <w:p w14:paraId="38AAE924" w14:textId="0123FCA1" w:rsidR="006E7D38" w:rsidRPr="00E3417B" w:rsidRDefault="008B5012" w:rsidP="00AF2053">
            <w:pPr>
              <w:spacing w:line="276" w:lineRule="auto"/>
              <w:rPr>
                <w:b/>
                <w:bCs/>
              </w:rPr>
            </w:pPr>
            <w:r w:rsidRPr="00E3417B">
              <w:rPr>
                <w:b/>
                <w:bCs/>
              </w:rPr>
              <w:t xml:space="preserve">Dapat </w:t>
            </w:r>
            <w:r w:rsidR="001C3139">
              <w:rPr>
                <w:b/>
                <w:bCs/>
              </w:rPr>
              <w:t>mengirim data ke internet</w:t>
            </w:r>
          </w:p>
          <w:p w14:paraId="1DF43247" w14:textId="77777777" w:rsidR="00162FA3" w:rsidRDefault="00162FA3" w:rsidP="00162FA3">
            <w:pPr>
              <w:pStyle w:val="ListParagraph"/>
              <w:numPr>
                <w:ilvl w:val="0"/>
                <w:numId w:val="8"/>
              </w:numPr>
              <w:spacing w:line="276" w:lineRule="auto"/>
            </w:pPr>
            <w:r>
              <w:t>Data yang dikirim harus berupa gambar dan teks</w:t>
            </w:r>
          </w:p>
          <w:p w14:paraId="55AC6CC3" w14:textId="77777777" w:rsidR="000C088C" w:rsidRDefault="00F73F27" w:rsidP="000C088C">
            <w:pPr>
              <w:pStyle w:val="ListParagraph"/>
              <w:numPr>
                <w:ilvl w:val="0"/>
                <w:numId w:val="8"/>
              </w:numPr>
              <w:spacing w:line="276" w:lineRule="auto"/>
            </w:pPr>
            <w:r>
              <w:t xml:space="preserve">Data yang dikirim harus </w:t>
            </w:r>
            <w:r w:rsidR="000C088C">
              <w:t>berasal dari pengguna</w:t>
            </w:r>
          </w:p>
          <w:p w14:paraId="4C61D187" w14:textId="26571E11" w:rsidR="000C088C" w:rsidRDefault="000C088C" w:rsidP="000C088C">
            <w:pPr>
              <w:pStyle w:val="ListParagraph"/>
              <w:numPr>
                <w:ilvl w:val="0"/>
                <w:numId w:val="8"/>
              </w:numPr>
              <w:spacing w:line="276" w:lineRule="auto"/>
            </w:pPr>
            <w:r>
              <w:t xml:space="preserve">Terdapat sanity check </w:t>
            </w:r>
            <w:r w:rsidR="00E52D9B">
              <w:t>untuk menghindari</w:t>
            </w:r>
            <w:r>
              <w:t xml:space="preserve"> kesalahan input</w:t>
            </w:r>
          </w:p>
          <w:p w14:paraId="5E14EF65" w14:textId="3C4A453E" w:rsidR="00AF2053" w:rsidRDefault="00F73F27" w:rsidP="006F23DD">
            <w:pPr>
              <w:pStyle w:val="ListParagraph"/>
              <w:numPr>
                <w:ilvl w:val="0"/>
                <w:numId w:val="8"/>
              </w:numPr>
              <w:spacing w:line="276" w:lineRule="auto"/>
            </w:pPr>
            <w:r>
              <w:t>Pengguna harus login agar pengiriman data berhasil</w:t>
            </w:r>
          </w:p>
          <w:p w14:paraId="3CEB0F80" w14:textId="77777777" w:rsidR="006F23DD" w:rsidRDefault="006F23DD" w:rsidP="006F23DD">
            <w:pPr>
              <w:pStyle w:val="ListParagraph"/>
              <w:numPr>
                <w:ilvl w:val="0"/>
                <w:numId w:val="8"/>
              </w:numPr>
              <w:spacing w:line="276" w:lineRule="auto"/>
            </w:pPr>
            <w:r>
              <w:t xml:space="preserve">Setelah disimpan, data </w:t>
            </w:r>
            <w:r w:rsidR="004C6C5A">
              <w:t>di list otomatis ter-</w:t>
            </w:r>
            <w:r w:rsidR="008D3EFE">
              <w:t>update</w:t>
            </w:r>
          </w:p>
          <w:p w14:paraId="0F891961" w14:textId="1BD82404" w:rsidR="00314518" w:rsidRDefault="00314518" w:rsidP="00314518">
            <w:pPr>
              <w:spacing w:line="276" w:lineRule="auto"/>
            </w:pPr>
          </w:p>
        </w:tc>
        <w:tc>
          <w:tcPr>
            <w:tcW w:w="1418" w:type="dxa"/>
            <w:vAlign w:val="center"/>
          </w:tcPr>
          <w:p w14:paraId="1E5FEDA3" w14:textId="77777777" w:rsidR="00732021" w:rsidRDefault="00D82B06" w:rsidP="005750B9">
            <w:pPr>
              <w:jc w:val="center"/>
            </w:pPr>
            <w:r>
              <w:t>25</w:t>
            </w:r>
          </w:p>
          <w:p w14:paraId="199F4880" w14:textId="6E7616C3" w:rsidR="00D504D9" w:rsidRDefault="00D504D9" w:rsidP="005750B9">
            <w:pPr>
              <w:jc w:val="center"/>
            </w:pPr>
          </w:p>
        </w:tc>
        <w:tc>
          <w:tcPr>
            <w:tcW w:w="1417" w:type="dxa"/>
            <w:vAlign w:val="center"/>
          </w:tcPr>
          <w:p w14:paraId="0EAD1B10" w14:textId="77777777" w:rsidR="00732021" w:rsidRDefault="00732021" w:rsidP="005750B9">
            <w:pPr>
              <w:jc w:val="center"/>
            </w:pPr>
          </w:p>
        </w:tc>
      </w:tr>
      <w:tr w:rsidR="002A3FF0" w14:paraId="05573E18" w14:textId="77777777" w:rsidTr="005750B9">
        <w:tc>
          <w:tcPr>
            <w:tcW w:w="704" w:type="dxa"/>
            <w:vAlign w:val="center"/>
          </w:tcPr>
          <w:p w14:paraId="78607076" w14:textId="77777777" w:rsidR="002A3FF0" w:rsidRDefault="002A3FF0" w:rsidP="005750B9">
            <w:pPr>
              <w:jc w:val="center"/>
              <w:rPr>
                <w:lang w:val="en-ID"/>
              </w:rPr>
            </w:pPr>
            <w:r>
              <w:rPr>
                <w:lang w:val="en-ID"/>
              </w:rPr>
              <w:t>4</w:t>
            </w:r>
          </w:p>
          <w:p w14:paraId="5B906286" w14:textId="7EF5C501" w:rsidR="00D504D9" w:rsidRDefault="00D504D9" w:rsidP="005750B9">
            <w:pPr>
              <w:jc w:val="center"/>
              <w:rPr>
                <w:lang w:val="en-ID"/>
              </w:rPr>
            </w:pPr>
          </w:p>
        </w:tc>
        <w:tc>
          <w:tcPr>
            <w:tcW w:w="6095" w:type="dxa"/>
          </w:tcPr>
          <w:p w14:paraId="0542122C" w14:textId="7EC1FA58" w:rsidR="002A3FF0" w:rsidRPr="00E3417B" w:rsidRDefault="002A3FF0" w:rsidP="00AF2053">
            <w:pPr>
              <w:spacing w:line="276" w:lineRule="auto"/>
              <w:rPr>
                <w:b/>
                <w:bCs/>
              </w:rPr>
            </w:pPr>
            <w:r w:rsidRPr="00E3417B">
              <w:rPr>
                <w:b/>
                <w:bCs/>
              </w:rPr>
              <w:t xml:space="preserve">Dapat menghapus data </w:t>
            </w:r>
            <w:r w:rsidR="00153154">
              <w:rPr>
                <w:b/>
                <w:bCs/>
              </w:rPr>
              <w:t>di server</w:t>
            </w:r>
          </w:p>
          <w:p w14:paraId="5C748109" w14:textId="087A2F6B" w:rsidR="002A3FF0" w:rsidRDefault="00153154" w:rsidP="002A3FF0">
            <w:pPr>
              <w:pStyle w:val="ListParagraph"/>
              <w:numPr>
                <w:ilvl w:val="0"/>
                <w:numId w:val="9"/>
              </w:numPr>
              <w:spacing w:line="276" w:lineRule="auto"/>
            </w:pPr>
            <w:r>
              <w:t>Data yang dihapus harus data milik pengguna</w:t>
            </w:r>
          </w:p>
          <w:p w14:paraId="0A8A659D" w14:textId="70E9E5BC" w:rsidR="00CB0167" w:rsidRDefault="00D1016F" w:rsidP="002A3FF0">
            <w:pPr>
              <w:pStyle w:val="ListParagraph"/>
              <w:numPr>
                <w:ilvl w:val="0"/>
                <w:numId w:val="9"/>
              </w:numPr>
              <w:spacing w:line="276" w:lineRule="auto"/>
            </w:pPr>
            <w:r>
              <w:t>Ketika hapus diklik, muncul</w:t>
            </w:r>
            <w:r w:rsidR="001773FB">
              <w:t xml:space="preserve"> dialog konfirmasi hapus</w:t>
            </w:r>
          </w:p>
          <w:p w14:paraId="0A15F48D" w14:textId="77777777" w:rsidR="00803502" w:rsidRDefault="00803502" w:rsidP="002A3FF0">
            <w:pPr>
              <w:pStyle w:val="ListParagraph"/>
              <w:numPr>
                <w:ilvl w:val="0"/>
                <w:numId w:val="9"/>
              </w:numPr>
              <w:spacing w:line="276" w:lineRule="auto"/>
            </w:pPr>
            <w:r>
              <w:t xml:space="preserve">Setelah dihapus, data </w:t>
            </w:r>
            <w:r w:rsidR="007133A2">
              <w:t xml:space="preserve">tersebut </w:t>
            </w:r>
            <w:r>
              <w:t>di list otomatis hilang</w:t>
            </w:r>
          </w:p>
          <w:p w14:paraId="4D208E5D" w14:textId="2CBFE888" w:rsidR="00314518" w:rsidRDefault="00314518" w:rsidP="00314518">
            <w:pPr>
              <w:spacing w:line="276" w:lineRule="auto"/>
            </w:pPr>
          </w:p>
        </w:tc>
        <w:tc>
          <w:tcPr>
            <w:tcW w:w="1418" w:type="dxa"/>
            <w:vAlign w:val="center"/>
          </w:tcPr>
          <w:p w14:paraId="48F32EBB" w14:textId="77777777" w:rsidR="002A3FF0" w:rsidRDefault="00D82B06" w:rsidP="005750B9">
            <w:pPr>
              <w:jc w:val="center"/>
            </w:pPr>
            <w:r>
              <w:t>20</w:t>
            </w:r>
          </w:p>
          <w:p w14:paraId="75025DE6" w14:textId="1E8727C0" w:rsidR="00D504D9" w:rsidRDefault="00D504D9" w:rsidP="005750B9">
            <w:pPr>
              <w:jc w:val="center"/>
            </w:pPr>
          </w:p>
        </w:tc>
        <w:tc>
          <w:tcPr>
            <w:tcW w:w="1417" w:type="dxa"/>
            <w:vAlign w:val="center"/>
          </w:tcPr>
          <w:p w14:paraId="76D931C5" w14:textId="77777777" w:rsidR="002A3FF0" w:rsidRDefault="002A3FF0" w:rsidP="005750B9">
            <w:pPr>
              <w:jc w:val="center"/>
            </w:pPr>
          </w:p>
        </w:tc>
      </w:tr>
      <w:tr w:rsidR="005D17CC" w14:paraId="0B7E4D31" w14:textId="77777777" w:rsidTr="005750B9">
        <w:tc>
          <w:tcPr>
            <w:tcW w:w="704" w:type="dxa"/>
            <w:vAlign w:val="center"/>
          </w:tcPr>
          <w:p w14:paraId="2EBD1F2D" w14:textId="77777777" w:rsidR="005D17CC" w:rsidRDefault="005D17CC" w:rsidP="005750B9">
            <w:pPr>
              <w:jc w:val="center"/>
              <w:rPr>
                <w:lang w:val="en-ID"/>
              </w:rPr>
            </w:pPr>
            <w:r>
              <w:rPr>
                <w:lang w:val="en-ID"/>
              </w:rPr>
              <w:t>5</w:t>
            </w:r>
          </w:p>
          <w:p w14:paraId="58FD004F" w14:textId="076416B6" w:rsidR="00D504D9" w:rsidRDefault="00D504D9" w:rsidP="005750B9">
            <w:pPr>
              <w:jc w:val="center"/>
              <w:rPr>
                <w:lang w:val="en-ID"/>
              </w:rPr>
            </w:pPr>
          </w:p>
        </w:tc>
        <w:tc>
          <w:tcPr>
            <w:tcW w:w="6095" w:type="dxa"/>
          </w:tcPr>
          <w:p w14:paraId="217E0AF3" w14:textId="192129AF" w:rsidR="002D461B" w:rsidRPr="00E3417B" w:rsidRDefault="005D17CC" w:rsidP="00AF2053">
            <w:pPr>
              <w:spacing w:line="276" w:lineRule="auto"/>
              <w:rPr>
                <w:b/>
                <w:bCs/>
              </w:rPr>
            </w:pPr>
            <w:r w:rsidRPr="00E3417B">
              <w:rPr>
                <w:b/>
                <w:bCs/>
              </w:rPr>
              <w:t xml:space="preserve">Dapat </w:t>
            </w:r>
            <w:r w:rsidR="006E7E3C">
              <w:rPr>
                <w:b/>
                <w:bCs/>
              </w:rPr>
              <w:t>menerapkan internet best practices</w:t>
            </w:r>
          </w:p>
          <w:p w14:paraId="5A6B0DDB" w14:textId="01580373" w:rsidR="002D461B" w:rsidRDefault="006E7E3C" w:rsidP="00AF2053">
            <w:pPr>
              <w:pStyle w:val="ListParagraph"/>
              <w:numPr>
                <w:ilvl w:val="0"/>
                <w:numId w:val="10"/>
              </w:numPr>
              <w:spacing w:line="276" w:lineRule="auto"/>
            </w:pPr>
            <w:r>
              <w:t>Terdapat loading indicator ketika aplikasi sedang</w:t>
            </w:r>
            <w:r>
              <w:br/>
              <w:t>melakukan request ke server.</w:t>
            </w:r>
          </w:p>
          <w:p w14:paraId="27E73C92" w14:textId="77777777" w:rsidR="00893531" w:rsidRDefault="003E645D" w:rsidP="003E645D">
            <w:pPr>
              <w:pStyle w:val="ListParagraph"/>
              <w:numPr>
                <w:ilvl w:val="0"/>
                <w:numId w:val="10"/>
              </w:numPr>
              <w:spacing w:line="276" w:lineRule="auto"/>
            </w:pPr>
            <w:r>
              <w:t>Terdapat penanganan ketika internet tidak tersedia</w:t>
            </w:r>
          </w:p>
          <w:p w14:paraId="7D01BC00" w14:textId="2CDF981B" w:rsidR="00314518" w:rsidRDefault="00314518" w:rsidP="00314518">
            <w:pPr>
              <w:spacing w:line="276" w:lineRule="auto"/>
            </w:pPr>
          </w:p>
        </w:tc>
        <w:tc>
          <w:tcPr>
            <w:tcW w:w="1418" w:type="dxa"/>
            <w:vAlign w:val="center"/>
          </w:tcPr>
          <w:p w14:paraId="4C78F9BD" w14:textId="77777777" w:rsidR="005D17CC" w:rsidRDefault="00D82B06" w:rsidP="005750B9">
            <w:pPr>
              <w:jc w:val="center"/>
            </w:pPr>
            <w:r>
              <w:t>15</w:t>
            </w:r>
          </w:p>
          <w:p w14:paraId="46963C05" w14:textId="46678560" w:rsidR="00D504D9" w:rsidRDefault="00D504D9" w:rsidP="005750B9">
            <w:pPr>
              <w:jc w:val="center"/>
            </w:pPr>
          </w:p>
        </w:tc>
        <w:tc>
          <w:tcPr>
            <w:tcW w:w="1417" w:type="dxa"/>
            <w:vAlign w:val="center"/>
          </w:tcPr>
          <w:p w14:paraId="0C895493" w14:textId="77777777" w:rsidR="005D17CC" w:rsidRDefault="005D17CC" w:rsidP="005750B9">
            <w:pPr>
              <w:jc w:val="center"/>
            </w:pPr>
          </w:p>
        </w:tc>
      </w:tr>
      <w:tr w:rsidR="00DC1673" w:rsidRPr="00F96A0F" w14:paraId="1DF1098E" w14:textId="77777777" w:rsidTr="005750B9">
        <w:tc>
          <w:tcPr>
            <w:tcW w:w="6799" w:type="dxa"/>
            <w:gridSpan w:val="2"/>
            <w:shd w:val="clear" w:color="auto" w:fill="BFBFBF" w:themeFill="background1" w:themeFillShade="BF"/>
          </w:tcPr>
          <w:p w14:paraId="416CBFC9" w14:textId="77777777" w:rsidR="00DC1673" w:rsidRPr="00F96A0F" w:rsidRDefault="00DC1673" w:rsidP="005750B9">
            <w:pPr>
              <w:jc w:val="center"/>
              <w:rPr>
                <w:b/>
                <w:bCs/>
              </w:rPr>
            </w:pPr>
            <w:r w:rsidRPr="00F96A0F">
              <w:rPr>
                <w:b/>
                <w:bCs/>
              </w:rPr>
              <w:t>Jumlah</w:t>
            </w:r>
          </w:p>
        </w:tc>
        <w:tc>
          <w:tcPr>
            <w:tcW w:w="1418" w:type="dxa"/>
            <w:shd w:val="clear" w:color="auto" w:fill="BFBFBF" w:themeFill="background1" w:themeFillShade="BF"/>
          </w:tcPr>
          <w:p w14:paraId="040646A8" w14:textId="77777777" w:rsidR="00DC1673" w:rsidRPr="00F96A0F" w:rsidRDefault="00DC1673" w:rsidP="005750B9">
            <w:pPr>
              <w:jc w:val="center"/>
              <w:rPr>
                <w:b/>
                <w:bCs/>
              </w:rPr>
            </w:pPr>
            <w:r w:rsidRPr="00F96A0F">
              <w:rPr>
                <w:b/>
                <w:bCs/>
              </w:rPr>
              <w:t>100</w:t>
            </w:r>
          </w:p>
        </w:tc>
        <w:tc>
          <w:tcPr>
            <w:tcW w:w="1417" w:type="dxa"/>
            <w:shd w:val="clear" w:color="auto" w:fill="BFBFBF" w:themeFill="background1" w:themeFillShade="BF"/>
            <w:vAlign w:val="center"/>
          </w:tcPr>
          <w:p w14:paraId="7FD15D30" w14:textId="37F0A3F0" w:rsidR="00DC1673" w:rsidRPr="00F96A0F" w:rsidRDefault="00DC1673" w:rsidP="009A6952">
            <w:pPr>
              <w:jc w:val="center"/>
              <w:rPr>
                <w:b/>
                <w:bCs/>
              </w:rPr>
            </w:pPr>
          </w:p>
        </w:tc>
      </w:tr>
    </w:tbl>
    <w:p w14:paraId="12BF089A" w14:textId="77777777" w:rsidR="00F62739" w:rsidRDefault="00F62739" w:rsidP="00451CC6">
      <w:pPr>
        <w:spacing w:before="120"/>
      </w:pPr>
    </w:p>
    <w:p w14:paraId="35364BC8" w14:textId="775854ED" w:rsidR="00451CC6" w:rsidRPr="00931742" w:rsidRDefault="00451CC6" w:rsidP="00451CC6">
      <w:pPr>
        <w:spacing w:before="120"/>
      </w:pPr>
      <w:r w:rsidRPr="00931742">
        <w:lastRenderedPageBreak/>
        <w:t>Apa yang dikumpulkan?</w:t>
      </w:r>
    </w:p>
    <w:p w14:paraId="7F0607FA" w14:textId="77777777" w:rsidR="00451CC6" w:rsidRPr="00931742" w:rsidRDefault="00451CC6" w:rsidP="00451CC6">
      <w:pPr>
        <w:pStyle w:val="ListParagraph"/>
        <w:numPr>
          <w:ilvl w:val="0"/>
          <w:numId w:val="3"/>
        </w:numPr>
        <w:spacing w:before="120" w:line="360" w:lineRule="auto"/>
      </w:pPr>
      <w:r w:rsidRPr="00931742">
        <w:t xml:space="preserve">Zip hasil export project Android Studio melalui menu File &gt; </w:t>
      </w:r>
      <w:r>
        <w:rPr>
          <w:lang w:val="en-ID"/>
        </w:rPr>
        <w:t>Export</w:t>
      </w:r>
      <w:r w:rsidRPr="00931742">
        <w:t xml:space="preserve"> &gt; Export to Zip File…</w:t>
      </w:r>
    </w:p>
    <w:p w14:paraId="256CF73C" w14:textId="77777777" w:rsidR="00451CC6" w:rsidRDefault="00451CC6" w:rsidP="00AF080D">
      <w:pPr>
        <w:pStyle w:val="ListParagraph"/>
        <w:spacing w:before="120" w:line="360" w:lineRule="auto"/>
        <w:ind w:left="360"/>
        <w:rPr>
          <w:lang w:val="en-ID"/>
        </w:rPr>
      </w:pPr>
      <w:r>
        <w:rPr>
          <w:noProof/>
        </w:rPr>
        <w:drawing>
          <wp:inline distT="0" distB="0" distL="0" distR="0" wp14:anchorId="0B07C2F3" wp14:editId="43CE8CF7">
            <wp:extent cx="5867400" cy="3076575"/>
            <wp:effectExtent l="19050" t="19050" r="19050" b="28575"/>
            <wp:docPr id="1045149995" name="Picture 10451499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rotWithShape="1">
                    <a:blip r:embed="rId7"/>
                    <a:srcRect t="-1" r="26923" b="28097"/>
                    <a:stretch/>
                  </pic:blipFill>
                  <pic:spPr bwMode="auto">
                    <a:xfrm>
                      <a:off x="0" y="0"/>
                      <a:ext cx="5868000" cy="3076890"/>
                    </a:xfrm>
                    <a:prstGeom prst="rect">
                      <a:avLst/>
                    </a:prstGeom>
                    <a:ln w="9525" cap="flat" cmpd="sng" algn="ctr">
                      <a:solidFill>
                        <a:sysClr val="window" lastClr="FFFFFF">
                          <a:lumMod val="50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055848C" w14:textId="77777777" w:rsidR="00451CC6" w:rsidRDefault="00451CC6" w:rsidP="00451CC6">
      <w:pPr>
        <w:pStyle w:val="ListParagraph"/>
        <w:spacing w:before="120"/>
        <w:ind w:left="360"/>
        <w:rPr>
          <w:lang w:val="en-ID"/>
        </w:rPr>
      </w:pPr>
    </w:p>
    <w:p w14:paraId="4BCAE133" w14:textId="77777777" w:rsidR="00451CC6" w:rsidRPr="0027285D" w:rsidRDefault="00451CC6" w:rsidP="00451CC6">
      <w:pPr>
        <w:pStyle w:val="ListParagraph"/>
        <w:numPr>
          <w:ilvl w:val="0"/>
          <w:numId w:val="3"/>
        </w:numPr>
        <w:spacing w:before="120" w:line="360" w:lineRule="auto"/>
      </w:pPr>
      <w:r w:rsidRPr="0027285D">
        <w:t>APK project, dibuat melalui menu Build APK(s). Setelah selesai, akan muncul dialog di kanan bawah. Klik locate untuk mengambil APK yang telah selesai dibuat.</w:t>
      </w:r>
    </w:p>
    <w:p w14:paraId="412E4269" w14:textId="77777777" w:rsidR="00451CC6" w:rsidRDefault="00451CC6" w:rsidP="00AF080D">
      <w:pPr>
        <w:pStyle w:val="ListParagraph"/>
        <w:spacing w:before="120" w:line="360" w:lineRule="auto"/>
        <w:ind w:left="360"/>
        <w:rPr>
          <w:lang w:val="en-ID"/>
        </w:rPr>
      </w:pPr>
      <w:r>
        <w:rPr>
          <w:noProof/>
          <w:lang w:val="en-ID"/>
        </w:rPr>
        <w:drawing>
          <wp:inline distT="0" distB="0" distL="0" distR="0" wp14:anchorId="6602AB68" wp14:editId="0F76A028">
            <wp:extent cx="5887610" cy="3384000"/>
            <wp:effectExtent l="19050" t="19050" r="18415" b="26035"/>
            <wp:docPr id="805823440" name="Picture 805823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87610" cy="3384000"/>
                    </a:xfrm>
                    <a:prstGeom prst="rect">
                      <a:avLst/>
                    </a:prstGeom>
                    <a:noFill/>
                    <a:ln>
                      <a:solidFill>
                        <a:schemeClr val="bg1">
                          <a:lumMod val="50000"/>
                        </a:schemeClr>
                      </a:solidFill>
                    </a:ln>
                  </pic:spPr>
                </pic:pic>
              </a:graphicData>
            </a:graphic>
          </wp:inline>
        </w:drawing>
      </w:r>
    </w:p>
    <w:p w14:paraId="26B68AAA" w14:textId="77777777" w:rsidR="00451CC6" w:rsidRDefault="00451CC6" w:rsidP="00451CC6">
      <w:pPr>
        <w:pStyle w:val="ListParagraph"/>
        <w:spacing w:before="120"/>
        <w:ind w:left="360"/>
        <w:rPr>
          <w:lang w:val="en-ID"/>
        </w:rPr>
      </w:pPr>
    </w:p>
    <w:p w14:paraId="43F27167" w14:textId="77777777" w:rsidR="00451CC6" w:rsidRPr="005C474B" w:rsidRDefault="00451CC6" w:rsidP="00451CC6">
      <w:pPr>
        <w:pStyle w:val="ListParagraph"/>
        <w:numPr>
          <w:ilvl w:val="0"/>
          <w:numId w:val="3"/>
        </w:numPr>
        <w:spacing w:before="120"/>
      </w:pPr>
      <w:r>
        <w:t>R</w:t>
      </w:r>
      <w:r w:rsidRPr="005C474B">
        <w:t xml:space="preserve">ubrik Nilai Asesmen (file ini) yang telah diisi. </w:t>
      </w:r>
      <w:r>
        <w:t>S</w:t>
      </w:r>
      <w:r w:rsidRPr="005C474B">
        <w:t>impan sebagai PDF.</w:t>
      </w:r>
    </w:p>
    <w:p w14:paraId="46F5477F" w14:textId="77777777" w:rsidR="00451CC6" w:rsidRDefault="00451CC6" w:rsidP="00451CC6">
      <w:pPr>
        <w:spacing w:before="120"/>
      </w:pPr>
    </w:p>
    <w:p w14:paraId="4AC4AD20" w14:textId="77777777" w:rsidR="00451CC6" w:rsidRPr="005C474B" w:rsidRDefault="00451CC6" w:rsidP="00451CC6">
      <w:pPr>
        <w:spacing w:before="120"/>
      </w:pPr>
    </w:p>
    <w:p w14:paraId="7632843B" w14:textId="77777777" w:rsidR="00451CC6" w:rsidRPr="006D717E" w:rsidRDefault="00451CC6" w:rsidP="00451CC6">
      <w:pPr>
        <w:spacing w:before="120"/>
        <w:jc w:val="center"/>
      </w:pPr>
      <w:r w:rsidRPr="006D717E">
        <w:rPr>
          <w:i/>
          <w:iCs/>
        </w:rPr>
        <w:t>Dilarang curang. Semoga berhasil..</w:t>
      </w:r>
      <w:r w:rsidRPr="006D717E">
        <w:t xml:space="preserve">  </w:t>
      </w:r>
      <w:r w:rsidRPr="006D717E">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sectPr w:rsidR="00451CC6" w:rsidRPr="006D717E" w:rsidSect="002525E3">
      <w:headerReference w:type="default" r:id="rId9"/>
      <w:pgSz w:w="11907" w:h="16840" w:code="9"/>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BB5219" w14:textId="77777777" w:rsidR="008533BE" w:rsidRDefault="008533BE" w:rsidP="00785BFA">
      <w:pPr>
        <w:spacing w:after="0" w:line="240" w:lineRule="auto"/>
      </w:pPr>
      <w:r>
        <w:separator/>
      </w:r>
    </w:p>
  </w:endnote>
  <w:endnote w:type="continuationSeparator" w:id="0">
    <w:p w14:paraId="59C11C49" w14:textId="77777777" w:rsidR="008533BE" w:rsidRDefault="008533BE" w:rsidP="00785B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charset w:val="00"/>
    <w:family w:val="auto"/>
    <w:pitch w:val="variable"/>
    <w:sig w:usb0="E0000AFF" w:usb1="5000217F" w:usb2="00000021" w:usb3="00000000" w:csb0="0000019F" w:csb1="00000000"/>
  </w:font>
  <w:font w:name="Segoe UI Emoji">
    <w:panose1 w:val="020B0502040204020203"/>
    <w:charset w:val="00"/>
    <w:family w:val="swiss"/>
    <w:pitch w:val="variable"/>
    <w:sig w:usb0="00000003" w:usb1="02000000" w:usb2="08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90AD35" w14:textId="77777777" w:rsidR="008533BE" w:rsidRDefault="008533BE" w:rsidP="00785BFA">
      <w:pPr>
        <w:spacing w:after="0" w:line="240" w:lineRule="auto"/>
      </w:pPr>
      <w:r>
        <w:separator/>
      </w:r>
    </w:p>
  </w:footnote>
  <w:footnote w:type="continuationSeparator" w:id="0">
    <w:p w14:paraId="1F2DBD1A" w14:textId="77777777" w:rsidR="008533BE" w:rsidRDefault="008533BE" w:rsidP="00785B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A068D9" w14:textId="24EF4869" w:rsidR="00785BFA" w:rsidRDefault="00785BFA" w:rsidP="00785BFA">
    <w:pPr>
      <w:pStyle w:val="Header"/>
      <w:jc w:val="right"/>
    </w:pPr>
    <w:r>
      <w:rPr>
        <w:sz w:val="18"/>
        <w:lang w:val="en-US"/>
      </w:rPr>
      <w:t>D3RPLA Tel-U, 202</w:t>
    </w:r>
    <w:r w:rsidR="00DC1673">
      <w:rPr>
        <w:sz w:val="18"/>
        <w:lang w:val="en-US"/>
      </w:rPr>
      <w:t>3</w:t>
    </w:r>
    <w:r>
      <w:rPr>
        <w:sz w:val="18"/>
        <w:lang w:val="en-US"/>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75699D"/>
    <w:multiLevelType w:val="hybridMultilevel"/>
    <w:tmpl w:val="9C2E0EC2"/>
    <w:lvl w:ilvl="0" w:tplc="E1C8303A">
      <w:numFmt w:val="bullet"/>
      <w:lvlText w:val=""/>
      <w:lvlJc w:val="left"/>
      <w:pPr>
        <w:ind w:left="720" w:hanging="360"/>
      </w:pPr>
      <w:rPr>
        <w:rFonts w:ascii="Symbol" w:eastAsiaTheme="minorHAnsi" w:hAnsi="Symbol" w:cstheme="minorBidi"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 w15:restartNumberingAfterBreak="0">
    <w:nsid w:val="0A9074A5"/>
    <w:multiLevelType w:val="hybridMultilevel"/>
    <w:tmpl w:val="003E9F54"/>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C177D31"/>
    <w:multiLevelType w:val="hybridMultilevel"/>
    <w:tmpl w:val="8864F01E"/>
    <w:lvl w:ilvl="0" w:tplc="3809000F">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 w15:restartNumberingAfterBreak="0">
    <w:nsid w:val="14A53FE6"/>
    <w:multiLevelType w:val="hybridMultilevel"/>
    <w:tmpl w:val="CD62E49E"/>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8C31EFE"/>
    <w:multiLevelType w:val="hybridMultilevel"/>
    <w:tmpl w:val="62EA14E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D1A2FAB"/>
    <w:multiLevelType w:val="hybridMultilevel"/>
    <w:tmpl w:val="C3E48B92"/>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9A25975"/>
    <w:multiLevelType w:val="hybridMultilevel"/>
    <w:tmpl w:val="1B3C3B2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7672E37"/>
    <w:multiLevelType w:val="hybridMultilevel"/>
    <w:tmpl w:val="4CF6CD50"/>
    <w:lvl w:ilvl="0" w:tplc="D8FCE4F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57657AB"/>
    <w:multiLevelType w:val="hybridMultilevel"/>
    <w:tmpl w:val="BBF66302"/>
    <w:lvl w:ilvl="0" w:tplc="344250DE">
      <w:numFmt w:val="bullet"/>
      <w:lvlText w:val=""/>
      <w:lvlJc w:val="left"/>
      <w:pPr>
        <w:ind w:left="720" w:hanging="360"/>
      </w:pPr>
      <w:rPr>
        <w:rFonts w:ascii="Symbol" w:eastAsiaTheme="minorHAnsi" w:hAnsi="Symbol" w:cstheme="minorBidi"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9" w15:restartNumberingAfterBreak="0">
    <w:nsid w:val="58E81630"/>
    <w:multiLevelType w:val="hybridMultilevel"/>
    <w:tmpl w:val="DD9E728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D807C51"/>
    <w:multiLevelType w:val="hybridMultilevel"/>
    <w:tmpl w:val="F6FCC41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76902178">
    <w:abstractNumId w:val="8"/>
  </w:num>
  <w:num w:numId="2" w16cid:durableId="191766222">
    <w:abstractNumId w:val="0"/>
  </w:num>
  <w:num w:numId="3" w16cid:durableId="1309167090">
    <w:abstractNumId w:val="2"/>
  </w:num>
  <w:num w:numId="4" w16cid:durableId="1026755176">
    <w:abstractNumId w:val="10"/>
  </w:num>
  <w:num w:numId="5" w16cid:durableId="1648625880">
    <w:abstractNumId w:val="7"/>
  </w:num>
  <w:num w:numId="6" w16cid:durableId="52891208">
    <w:abstractNumId w:val="4"/>
  </w:num>
  <w:num w:numId="7" w16cid:durableId="425662815">
    <w:abstractNumId w:val="6"/>
  </w:num>
  <w:num w:numId="8" w16cid:durableId="1408697543">
    <w:abstractNumId w:val="3"/>
  </w:num>
  <w:num w:numId="9" w16cid:durableId="857814104">
    <w:abstractNumId w:val="5"/>
  </w:num>
  <w:num w:numId="10" w16cid:durableId="1702511175">
    <w:abstractNumId w:val="9"/>
  </w:num>
  <w:num w:numId="11" w16cid:durableId="17671917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NDc0NjUxNzW0MDRR0lEKTi0uzszPAymwqAUAPG02miwAAAA="/>
  </w:docVars>
  <w:rsids>
    <w:rsidRoot w:val="00785BFA"/>
    <w:rsid w:val="00014E4D"/>
    <w:rsid w:val="00025E9A"/>
    <w:rsid w:val="00035CE1"/>
    <w:rsid w:val="000801F9"/>
    <w:rsid w:val="000829EF"/>
    <w:rsid w:val="0009056D"/>
    <w:rsid w:val="000B3C85"/>
    <w:rsid w:val="000B538A"/>
    <w:rsid w:val="000C088C"/>
    <w:rsid w:val="000D5068"/>
    <w:rsid w:val="000F3C39"/>
    <w:rsid w:val="000F45FA"/>
    <w:rsid w:val="00101F67"/>
    <w:rsid w:val="00103248"/>
    <w:rsid w:val="00111A1F"/>
    <w:rsid w:val="00114E5E"/>
    <w:rsid w:val="0011580C"/>
    <w:rsid w:val="001237F6"/>
    <w:rsid w:val="00125606"/>
    <w:rsid w:val="00131AC7"/>
    <w:rsid w:val="00131D18"/>
    <w:rsid w:val="00153154"/>
    <w:rsid w:val="00161397"/>
    <w:rsid w:val="00162FA3"/>
    <w:rsid w:val="00172027"/>
    <w:rsid w:val="001773FB"/>
    <w:rsid w:val="001811F5"/>
    <w:rsid w:val="0019190F"/>
    <w:rsid w:val="001A7E01"/>
    <w:rsid w:val="001B133D"/>
    <w:rsid w:val="001C3139"/>
    <w:rsid w:val="001C7AC3"/>
    <w:rsid w:val="001D02EE"/>
    <w:rsid w:val="001D36F3"/>
    <w:rsid w:val="001E3AEE"/>
    <w:rsid w:val="0021623F"/>
    <w:rsid w:val="00221DAB"/>
    <w:rsid w:val="00224C78"/>
    <w:rsid w:val="002525E3"/>
    <w:rsid w:val="00256612"/>
    <w:rsid w:val="0026080C"/>
    <w:rsid w:val="00260A55"/>
    <w:rsid w:val="0027285D"/>
    <w:rsid w:val="002832DE"/>
    <w:rsid w:val="0029586C"/>
    <w:rsid w:val="002A3FF0"/>
    <w:rsid w:val="002B3EC3"/>
    <w:rsid w:val="002B50CF"/>
    <w:rsid w:val="002C0FAA"/>
    <w:rsid w:val="002C3223"/>
    <w:rsid w:val="002D461B"/>
    <w:rsid w:val="002F1772"/>
    <w:rsid w:val="002F7CFB"/>
    <w:rsid w:val="00305658"/>
    <w:rsid w:val="0031258E"/>
    <w:rsid w:val="00314518"/>
    <w:rsid w:val="00330DFC"/>
    <w:rsid w:val="003428BF"/>
    <w:rsid w:val="003441E9"/>
    <w:rsid w:val="0036517E"/>
    <w:rsid w:val="00381EC9"/>
    <w:rsid w:val="003B0278"/>
    <w:rsid w:val="003B2873"/>
    <w:rsid w:val="003E0A42"/>
    <w:rsid w:val="003E645D"/>
    <w:rsid w:val="003F3AD2"/>
    <w:rsid w:val="00447BEC"/>
    <w:rsid w:val="00451CC6"/>
    <w:rsid w:val="004B313D"/>
    <w:rsid w:val="004C2E37"/>
    <w:rsid w:val="004C6C5A"/>
    <w:rsid w:val="004D520A"/>
    <w:rsid w:val="00512236"/>
    <w:rsid w:val="00520D05"/>
    <w:rsid w:val="00533608"/>
    <w:rsid w:val="005431E8"/>
    <w:rsid w:val="00545F11"/>
    <w:rsid w:val="0056039E"/>
    <w:rsid w:val="005912B5"/>
    <w:rsid w:val="005B5A8D"/>
    <w:rsid w:val="005C14D8"/>
    <w:rsid w:val="005C474B"/>
    <w:rsid w:val="005D17CC"/>
    <w:rsid w:val="005E7877"/>
    <w:rsid w:val="00600475"/>
    <w:rsid w:val="0060798A"/>
    <w:rsid w:val="006160BC"/>
    <w:rsid w:val="00623072"/>
    <w:rsid w:val="00626EC0"/>
    <w:rsid w:val="0063672C"/>
    <w:rsid w:val="00666386"/>
    <w:rsid w:val="006833A4"/>
    <w:rsid w:val="00683425"/>
    <w:rsid w:val="0068680F"/>
    <w:rsid w:val="00692646"/>
    <w:rsid w:val="006B1B97"/>
    <w:rsid w:val="006B3953"/>
    <w:rsid w:val="006D0BD9"/>
    <w:rsid w:val="006D4B96"/>
    <w:rsid w:val="006D717E"/>
    <w:rsid w:val="006E7D38"/>
    <w:rsid w:val="006E7E3C"/>
    <w:rsid w:val="006F23DD"/>
    <w:rsid w:val="007037E2"/>
    <w:rsid w:val="0070671B"/>
    <w:rsid w:val="007133A2"/>
    <w:rsid w:val="00717D5B"/>
    <w:rsid w:val="0072220F"/>
    <w:rsid w:val="00724E12"/>
    <w:rsid w:val="00732021"/>
    <w:rsid w:val="00751888"/>
    <w:rsid w:val="007552BC"/>
    <w:rsid w:val="00763F45"/>
    <w:rsid w:val="0077208E"/>
    <w:rsid w:val="00775157"/>
    <w:rsid w:val="00785BFA"/>
    <w:rsid w:val="00792345"/>
    <w:rsid w:val="00796C89"/>
    <w:rsid w:val="007A035B"/>
    <w:rsid w:val="007C13AE"/>
    <w:rsid w:val="007D57B6"/>
    <w:rsid w:val="00803502"/>
    <w:rsid w:val="0081071F"/>
    <w:rsid w:val="00813D29"/>
    <w:rsid w:val="00826337"/>
    <w:rsid w:val="00834107"/>
    <w:rsid w:val="008533BE"/>
    <w:rsid w:val="008533F1"/>
    <w:rsid w:val="00861159"/>
    <w:rsid w:val="00864B33"/>
    <w:rsid w:val="00893531"/>
    <w:rsid w:val="00893E85"/>
    <w:rsid w:val="008A158A"/>
    <w:rsid w:val="008A3EA8"/>
    <w:rsid w:val="008B5012"/>
    <w:rsid w:val="008D3EFE"/>
    <w:rsid w:val="008D5B41"/>
    <w:rsid w:val="00901BDE"/>
    <w:rsid w:val="00903D2C"/>
    <w:rsid w:val="00911D50"/>
    <w:rsid w:val="0091328D"/>
    <w:rsid w:val="0091436E"/>
    <w:rsid w:val="00931742"/>
    <w:rsid w:val="00932711"/>
    <w:rsid w:val="0093378F"/>
    <w:rsid w:val="009641E6"/>
    <w:rsid w:val="00967278"/>
    <w:rsid w:val="00971AB2"/>
    <w:rsid w:val="00982E87"/>
    <w:rsid w:val="009A1754"/>
    <w:rsid w:val="009A2D59"/>
    <w:rsid w:val="009A309E"/>
    <w:rsid w:val="009A63B8"/>
    <w:rsid w:val="009A6952"/>
    <w:rsid w:val="009C41F5"/>
    <w:rsid w:val="009C79A3"/>
    <w:rsid w:val="009E433A"/>
    <w:rsid w:val="009F0240"/>
    <w:rsid w:val="00A04625"/>
    <w:rsid w:val="00A11686"/>
    <w:rsid w:val="00A42802"/>
    <w:rsid w:val="00A76D84"/>
    <w:rsid w:val="00A95806"/>
    <w:rsid w:val="00AA680F"/>
    <w:rsid w:val="00AB3FB9"/>
    <w:rsid w:val="00AB7E7D"/>
    <w:rsid w:val="00AC04BC"/>
    <w:rsid w:val="00AC2090"/>
    <w:rsid w:val="00AD2D17"/>
    <w:rsid w:val="00AD30B6"/>
    <w:rsid w:val="00AE7FF7"/>
    <w:rsid w:val="00AF080D"/>
    <w:rsid w:val="00AF196F"/>
    <w:rsid w:val="00AF2053"/>
    <w:rsid w:val="00B31447"/>
    <w:rsid w:val="00B324F2"/>
    <w:rsid w:val="00B52468"/>
    <w:rsid w:val="00B57073"/>
    <w:rsid w:val="00B5772C"/>
    <w:rsid w:val="00B6748A"/>
    <w:rsid w:val="00B91A92"/>
    <w:rsid w:val="00BA298E"/>
    <w:rsid w:val="00BA4B83"/>
    <w:rsid w:val="00BA5E35"/>
    <w:rsid w:val="00BB1B0E"/>
    <w:rsid w:val="00BB4D62"/>
    <w:rsid w:val="00BB643F"/>
    <w:rsid w:val="00BC2498"/>
    <w:rsid w:val="00BC47F1"/>
    <w:rsid w:val="00BD14CD"/>
    <w:rsid w:val="00BF6AB6"/>
    <w:rsid w:val="00C12559"/>
    <w:rsid w:val="00C363EF"/>
    <w:rsid w:val="00C4339D"/>
    <w:rsid w:val="00C52E68"/>
    <w:rsid w:val="00C749DE"/>
    <w:rsid w:val="00C85893"/>
    <w:rsid w:val="00CB0167"/>
    <w:rsid w:val="00CB01EF"/>
    <w:rsid w:val="00CD0E6B"/>
    <w:rsid w:val="00CE0FDE"/>
    <w:rsid w:val="00CE4F49"/>
    <w:rsid w:val="00CF50C4"/>
    <w:rsid w:val="00D032FA"/>
    <w:rsid w:val="00D1016F"/>
    <w:rsid w:val="00D17E8C"/>
    <w:rsid w:val="00D23E83"/>
    <w:rsid w:val="00D2610A"/>
    <w:rsid w:val="00D43802"/>
    <w:rsid w:val="00D47EDE"/>
    <w:rsid w:val="00D504D9"/>
    <w:rsid w:val="00D711D9"/>
    <w:rsid w:val="00D82B06"/>
    <w:rsid w:val="00DA0962"/>
    <w:rsid w:val="00DB05AA"/>
    <w:rsid w:val="00DB556C"/>
    <w:rsid w:val="00DC1673"/>
    <w:rsid w:val="00DC1FCD"/>
    <w:rsid w:val="00E14C5A"/>
    <w:rsid w:val="00E2055A"/>
    <w:rsid w:val="00E23533"/>
    <w:rsid w:val="00E3417B"/>
    <w:rsid w:val="00E52D9B"/>
    <w:rsid w:val="00E65510"/>
    <w:rsid w:val="00E6745B"/>
    <w:rsid w:val="00E95976"/>
    <w:rsid w:val="00EA5170"/>
    <w:rsid w:val="00EB4FFB"/>
    <w:rsid w:val="00F009C1"/>
    <w:rsid w:val="00F32DE0"/>
    <w:rsid w:val="00F62739"/>
    <w:rsid w:val="00F717B1"/>
    <w:rsid w:val="00F73F27"/>
    <w:rsid w:val="00F74A53"/>
    <w:rsid w:val="00F852BC"/>
    <w:rsid w:val="00F8781C"/>
    <w:rsid w:val="00F96A0F"/>
    <w:rsid w:val="00FA1183"/>
    <w:rsid w:val="00FA30D8"/>
    <w:rsid w:val="00FA5AB8"/>
    <w:rsid w:val="00FD5E73"/>
    <w:rsid w:val="00FD650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C90206"/>
  <w15:chartTrackingRefBased/>
  <w15:docId w15:val="{FD3F8E4B-DA42-4456-8B73-FC3B85ACF8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85B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85B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5BFA"/>
    <w:rPr>
      <w:lang w:val="id-ID"/>
    </w:rPr>
  </w:style>
  <w:style w:type="paragraph" w:styleId="Footer">
    <w:name w:val="footer"/>
    <w:basedOn w:val="Normal"/>
    <w:link w:val="FooterChar"/>
    <w:uiPriority w:val="99"/>
    <w:unhideWhenUsed/>
    <w:rsid w:val="00785B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5BFA"/>
    <w:rPr>
      <w:lang w:val="id-ID"/>
    </w:rPr>
  </w:style>
  <w:style w:type="paragraph" w:styleId="ListParagraph">
    <w:name w:val="List Paragraph"/>
    <w:basedOn w:val="Normal"/>
    <w:uiPriority w:val="34"/>
    <w:qFormat/>
    <w:rsid w:val="00600475"/>
    <w:pPr>
      <w:ind w:left="720"/>
      <w:contextualSpacing/>
    </w:pPr>
  </w:style>
  <w:style w:type="character" w:styleId="Strong">
    <w:name w:val="Strong"/>
    <w:basedOn w:val="DefaultParagraphFont"/>
    <w:uiPriority w:val="22"/>
    <w:qFormat/>
    <w:rsid w:val="00FD650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409</Words>
  <Characters>233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Rubrik Nilai Asesmen 1</vt:lpstr>
    </vt:vector>
  </TitlesOfParts>
  <Company/>
  <LinksUpToDate>false</LinksUpToDate>
  <CharactersWithSpaces>2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brik Nilai Asesmen 3</dc:title>
  <dc:subject/>
  <dc:creator>INDRA AZIMI</dc:creator>
  <cp:keywords/>
  <dc:description/>
  <cp:lastModifiedBy>Brindawan Yoga</cp:lastModifiedBy>
  <cp:revision>4</cp:revision>
  <cp:lastPrinted>2022-06-12T06:49:00Z</cp:lastPrinted>
  <dcterms:created xsi:type="dcterms:W3CDTF">2024-06-15T13:06:00Z</dcterms:created>
  <dcterms:modified xsi:type="dcterms:W3CDTF">2024-06-15T13:07:00Z</dcterms:modified>
</cp:coreProperties>
</file>